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cb05b5286e0566e923d3d82bc02f749e415e0"/>
      <w:r>
        <w:rPr>
          <w:b/>
        </w:rPr>
        <w:t xml:space="preserve">ПРОТОКОЛ ПРО РЕЗУЛЬТАТИ ЗЕМЕЛЬНИХ ТОРГІВ № LRE001-UA-20240321-51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УДОВОВИШН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4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4.04.2024 13:0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6,6117 га, кадастровий номер: 4622484400:14:000:0005, що розташована за адресою: Львівська область, Яворівський район, на території Судововишнянської міської ради (за межами населених пунктів), категорія земель – землі сільськогосподарського призначення, цільове призначення – для ведення фермерського господарства (01.02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6,6117 га, кадастровий номер: 4622484400:14:000:0005, що розташована за адресою: Львівська область, Яворівський район, на території Судововишнянської міської ради (за межами населених пунктів), категорія земель – землі сільськогосподарського призначення, цільове призначення – для ведення фермерського господарства (0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705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7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11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КУЛЬТУРА МОСТИСЬКА", ЄДРПОУ: 36079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лексюк Богдан Максимович, ІПН/РНОКПП: 23509069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лексюк Богд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8 705,78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УЛЬТУРА МОСТИСЬКА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9:1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лексюк Богд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8 705,78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УЛЬТУРА МОСТИСЬКА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9:1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лексюк Богд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8 705,78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УЛЬТУРА МОСТИСЬКА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9:1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Олексюк Богдан Максимович</w:t>
            </w:r>
          </w:p>
        </w:tc>
        <w:tc>
          <w:p>
            <w:pPr>
              <w:pStyle w:val="Compact"/>
              <w:jc w:val="left"/>
            </w:pPr>
            <w:r>
              <w:t xml:space="preserve">8 705,78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4:57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УЛЬТУРА МОСТИСЬКА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9:1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КУЛЬТУРА МОСТИСЬКА", ЄДРПОУ: 360791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50,00 грн (чотириста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161,73 грн (дві тисячі сто шістдесят одна гривня 7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838,27 грн (шість тисяч вісімсот тридцять вісім гривень 2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iв/Судововишнянська тг/18010600 (Орендна плата з юрид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8981200001380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iв/Судововишнянська тг/18010900 (Орендна плата з фіз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9999803341098120000138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МІЖНАРОДНИЙ ІНВЕСТИЦІЙНИЙ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4.04.2024 13:0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КУЛЬТУРА МОСТИСЬКА", ЄДРПОУ: 360791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УДОВОВИШН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8:25:23Z</dcterms:created>
  <dcterms:modified xsi:type="dcterms:W3CDTF">2024-05-18T0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